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992B2" w14:textId="77777777" w:rsidR="00ED4231" w:rsidRDefault="00ED4231" w:rsidP="00ED4231">
      <w:r>
        <w:t>Congratulations on your election to the Michigan Legislature!</w:t>
      </w:r>
    </w:p>
    <w:p w14:paraId="4E0D7AA0" w14:textId="77777777" w:rsidR="00ED4231" w:rsidRDefault="00ED4231" w:rsidP="00ED4231">
      <w:r>
        <w:t>Your obvious commitment to public service is an inspiration to us, and we are excited to have the opportunity to work with you in the coming years to meet the needs of families in our district.</w:t>
      </w:r>
    </w:p>
    <w:p w14:paraId="76261C4C" w14:textId="4649C128" w:rsidR="00ED4231" w:rsidRDefault="00ED4231" w:rsidP="00ED4231">
      <w:r>
        <w:t xml:space="preserve">Here at </w:t>
      </w:r>
      <w:r w:rsidRPr="00ED4231">
        <w:rPr>
          <w:highlight w:val="yellow"/>
        </w:rPr>
        <w:t>&lt;&lt;SCHOOL NAME&gt;&gt;</w:t>
      </w:r>
      <w:r>
        <w:t xml:space="preserve">, we very much look forward to deepening our relationship with you, so you can engage with our students, families, </w:t>
      </w:r>
      <w:proofErr w:type="gramStart"/>
      <w:r>
        <w:t>teachers</w:t>
      </w:r>
      <w:proofErr w:type="gramEnd"/>
      <w:r>
        <w:t xml:space="preserve"> and board members in ways that benefit and enrich our entire community.</w:t>
      </w:r>
    </w:p>
    <w:p w14:paraId="2F187716" w14:textId="77777777" w:rsidR="00ED4231" w:rsidRDefault="00ED4231" w:rsidP="00ED4231">
      <w:r>
        <w:t xml:space="preserve">Since </w:t>
      </w:r>
      <w:r w:rsidRPr="00ED4231">
        <w:rPr>
          <w:highlight w:val="yellow"/>
        </w:rPr>
        <w:t>&lt;&lt;YEAR&gt;&gt;</w:t>
      </w:r>
      <w:r>
        <w:t xml:space="preserve">, we have been working to provide high-quality, innovative public education opportunities to children in </w:t>
      </w:r>
      <w:r w:rsidRPr="00ED4231">
        <w:rPr>
          <w:highlight w:val="yellow"/>
        </w:rPr>
        <w:t>&lt;&lt;REGION&gt;&gt;</w:t>
      </w:r>
      <w:r>
        <w:t xml:space="preserve"> region. </w:t>
      </w:r>
      <w:r w:rsidRPr="00ED4231">
        <w:rPr>
          <w:highlight w:val="yellow"/>
        </w:rPr>
        <w:t>&lt;&lt;ADD ADDITIONAL ORGANIZATIONAL INFORMATION HERE.&gt;&gt;</w:t>
      </w:r>
      <w:r>
        <w:t xml:space="preserve"> </w:t>
      </w:r>
    </w:p>
    <w:p w14:paraId="589D5AFC" w14:textId="77777777" w:rsidR="00ED4231" w:rsidRDefault="00ED4231" w:rsidP="00ED4231">
      <w:r>
        <w:t>We know ensuring robust learning opportunities for children in our community is important to you. I’d like to invite you to come and learn about our work and our future by visiting our school in the coming weeks.</w:t>
      </w:r>
    </w:p>
    <w:p w14:paraId="27B86724" w14:textId="77777777" w:rsidR="00ED4231" w:rsidRDefault="00ED4231" w:rsidP="00ED4231">
      <w:r>
        <w:t xml:space="preserve">I’ll reach out to your office in the next few days to discuss a time when we might be able to arrange a tour. Our students are very excited to meet you, and we all are looking forward to working with you in the future. In the meantime, if you have questions about our work, please let me know. I can be reached at </w:t>
      </w:r>
      <w:r w:rsidRPr="00ED4231">
        <w:rPr>
          <w:highlight w:val="yellow"/>
        </w:rPr>
        <w:t>&lt;&lt;EMAIL AND PHONE&gt;&gt;</w:t>
      </w:r>
      <w:r>
        <w:t>.</w:t>
      </w:r>
    </w:p>
    <w:p w14:paraId="685991A3" w14:textId="77777777" w:rsidR="00ED4231" w:rsidRDefault="00ED4231" w:rsidP="00ED4231">
      <w:r>
        <w:t>Thank you again for your commitment to Michigan.</w:t>
      </w:r>
    </w:p>
    <w:p w14:paraId="4F3517F2" w14:textId="77777777" w:rsidR="00ED4231" w:rsidRDefault="00ED4231" w:rsidP="00ED4231">
      <w:r>
        <w:t>Sincerely,</w:t>
      </w:r>
    </w:p>
    <w:p w14:paraId="42E470D0" w14:textId="77777777" w:rsidR="00ED4231" w:rsidRDefault="00ED4231" w:rsidP="00ED4231"/>
    <w:p w14:paraId="69422D3D" w14:textId="77777777" w:rsidR="00376A03" w:rsidRDefault="00376A03"/>
    <w:sectPr w:rsidR="00376A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7EwNjMwMDO1MDRS0lEKTi0uzszPAykwrAUAwmsUaywAAAA="/>
  </w:docVars>
  <w:rsids>
    <w:rsidRoot w:val="00ED4231"/>
    <w:rsid w:val="00376A03"/>
    <w:rsid w:val="00ED4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69C60"/>
  <w15:chartTrackingRefBased/>
  <w15:docId w15:val="{2292E5FB-FD00-49D4-9DB9-8492AF70D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2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90</Words>
  <Characters>1086</Characters>
  <Application>Microsoft Office Word</Application>
  <DocSecurity>0</DocSecurity>
  <Lines>9</Lines>
  <Paragraphs>2</Paragraphs>
  <ScaleCrop>false</ScaleCrop>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zezinski, Janelle Marie</dc:creator>
  <cp:keywords/>
  <dc:description/>
  <cp:lastModifiedBy>Brzezinski, Janelle Marie</cp:lastModifiedBy>
  <cp:revision>1</cp:revision>
  <dcterms:created xsi:type="dcterms:W3CDTF">2023-01-24T20:13:00Z</dcterms:created>
  <dcterms:modified xsi:type="dcterms:W3CDTF">2023-01-24T20:16:00Z</dcterms:modified>
</cp:coreProperties>
</file>